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20F518" w14:textId="77777777" w:rsidR="000521A3" w:rsidRPr="00326AAB" w:rsidRDefault="000521A3" w:rsidP="000521A3">
      <w:pPr>
        <w:spacing w:after="120" w:line="360" w:lineRule="auto"/>
        <w:rPr>
          <w:rFonts w:ascii="Times New Roman" w:hAnsi="Times New Roman" w:cs="Times New Roman"/>
          <w:b/>
          <w:bCs/>
          <w:lang w:val="en-US"/>
        </w:rPr>
      </w:pPr>
      <w:r w:rsidRPr="00326AAB">
        <w:rPr>
          <w:rFonts w:ascii="Times New Roman" w:hAnsi="Times New Roman" w:cs="Times New Roman"/>
          <w:b/>
          <w:bCs/>
          <w:lang w:val="en-US"/>
        </w:rPr>
        <w:t>Supplemental Materials</w:t>
      </w:r>
    </w:p>
    <w:p w14:paraId="23F1EB31" w14:textId="7DE0B0D4" w:rsidR="000521A3" w:rsidRPr="00326AAB" w:rsidRDefault="000521A3" w:rsidP="000521A3">
      <w:pPr>
        <w:tabs>
          <w:tab w:val="left" w:pos="2330"/>
        </w:tabs>
        <w:jc w:val="center"/>
        <w:rPr>
          <w:rFonts w:ascii="Times New Roman" w:hAnsi="Times New Roman" w:cs="Times New Roman"/>
          <w:lang w:val="en-US"/>
        </w:rPr>
      </w:pPr>
      <w:r w:rsidRPr="00326AAB">
        <w:rPr>
          <w:rFonts w:ascii="Times New Roman" w:hAnsi="Times New Roman" w:cs="Times New Roman"/>
          <w:lang w:val="en-US"/>
        </w:rPr>
        <w:t xml:space="preserve">Supplemental Material </w:t>
      </w:r>
      <w:r>
        <w:rPr>
          <w:rFonts w:ascii="Times New Roman" w:hAnsi="Times New Roman" w:cs="Times New Roman"/>
          <w:lang w:val="en-US"/>
        </w:rPr>
        <w:t>1</w:t>
      </w:r>
      <w:r w:rsidRPr="00326AAB">
        <w:rPr>
          <w:rFonts w:ascii="Times New Roman" w:hAnsi="Times New Roman" w:cs="Times New Roman"/>
          <w:lang w:val="en-US"/>
        </w:rPr>
        <w:t>. Prevalence of parental depression</w:t>
      </w:r>
    </w:p>
    <w:p w14:paraId="12D88CBF" w14:textId="77777777" w:rsidR="000521A3" w:rsidRPr="00326AAB" w:rsidRDefault="000521A3" w:rsidP="000521A3">
      <w:pPr>
        <w:tabs>
          <w:tab w:val="left" w:pos="2330"/>
        </w:tabs>
        <w:jc w:val="center"/>
        <w:rPr>
          <w:rFonts w:ascii="Times New Roman" w:hAnsi="Times New Roman" w:cs="Times New Roman"/>
          <w:lang w:val="en-US"/>
        </w:rPr>
      </w:pPr>
      <w:r w:rsidRPr="00326AAB">
        <w:rPr>
          <w:rFonts w:ascii="Times New Roman" w:hAnsi="Times New Roman" w:cs="Times New Roman"/>
          <w:noProof/>
          <w:lang w:val="en-US" w:eastAsia="ko-KR"/>
        </w:rPr>
        <w:drawing>
          <wp:inline distT="0" distB="0" distL="0" distR="0" wp14:anchorId="3CB5AF53" wp14:editId="2113E443">
            <wp:extent cx="4584700" cy="27559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521A3" w:rsidRPr="00326AAB" w:rsidSect="00630C78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BF0817" w14:textId="77777777" w:rsidR="000F0A58" w:rsidRDefault="000F0A58" w:rsidP="00E60F05">
      <w:pPr>
        <w:spacing w:after="0" w:line="240" w:lineRule="auto"/>
      </w:pPr>
      <w:r>
        <w:separator/>
      </w:r>
    </w:p>
  </w:endnote>
  <w:endnote w:type="continuationSeparator" w:id="0">
    <w:p w14:paraId="0CC91AE5" w14:textId="77777777" w:rsidR="000F0A58" w:rsidRDefault="000F0A58" w:rsidP="00E60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86D0C4" w14:textId="77777777" w:rsidR="000F0A58" w:rsidRDefault="000F0A58" w:rsidP="00E60F05">
      <w:pPr>
        <w:spacing w:after="0" w:line="240" w:lineRule="auto"/>
      </w:pPr>
      <w:r>
        <w:separator/>
      </w:r>
    </w:p>
  </w:footnote>
  <w:footnote w:type="continuationSeparator" w:id="0">
    <w:p w14:paraId="5B7328A3" w14:textId="77777777" w:rsidR="000F0A58" w:rsidRDefault="000F0A58" w:rsidP="00E60F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jIyMDM3NTIwMTNU0lEKTi0uzszPAykwrAUAyEGFjywAAAA="/>
  </w:docVars>
  <w:rsids>
    <w:rsidRoot w:val="000521A3"/>
    <w:rsid w:val="000521A3"/>
    <w:rsid w:val="000F0A58"/>
    <w:rsid w:val="00232364"/>
    <w:rsid w:val="00630C78"/>
    <w:rsid w:val="009F662D"/>
    <w:rsid w:val="00D06DE9"/>
    <w:rsid w:val="00D315B3"/>
    <w:rsid w:val="00E6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B190D"/>
  <w15:chartTrackingRefBased/>
  <w15:docId w15:val="{D841BE28-B254-4E0F-88E1-BB314317C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21A3"/>
    <w:rPr>
      <w:lang w:val="id-I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0521A3"/>
  </w:style>
  <w:style w:type="paragraph" w:styleId="a4">
    <w:name w:val="header"/>
    <w:basedOn w:val="a"/>
    <w:link w:val="Char"/>
    <w:uiPriority w:val="99"/>
    <w:unhideWhenUsed/>
    <w:rsid w:val="00E60F0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60F05"/>
    <w:rPr>
      <w:lang w:val="id-ID"/>
    </w:rPr>
  </w:style>
  <w:style w:type="paragraph" w:styleId="a5">
    <w:name w:val="footer"/>
    <w:basedOn w:val="a"/>
    <w:link w:val="Char0"/>
    <w:uiPriority w:val="99"/>
    <w:unhideWhenUsed/>
    <w:rsid w:val="00E60F0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60F05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ppPower</cp:lastModifiedBy>
  <cp:revision>2</cp:revision>
  <dcterms:created xsi:type="dcterms:W3CDTF">2021-12-07T08:37:00Z</dcterms:created>
  <dcterms:modified xsi:type="dcterms:W3CDTF">2021-12-07T08:37:00Z</dcterms:modified>
</cp:coreProperties>
</file>